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dc671d del 0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 implica una operación reactiva 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de mejorar la calidad de las soluciones de software que están detrás y soportan a los servicios de cliente final que la entidad presta,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bookmarkStart w:id="38"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34"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34"/>
    <w:bookmarkStart w:id="35"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35"/>
    <w:bookmarkStart w:id="36"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6"/>
    <w:bookmarkStart w:id="37"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03:26:07Z</dcterms:created>
  <dcterms:modified xsi:type="dcterms:W3CDTF">2023-06-04T03: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